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eteorologist</w:t>
      </w:r>
      <w:r>
        <w:t xml:space="preserve"> </w:t>
      </w:r>
      <w:r>
        <w:t xml:space="preserve">Position</w:t>
      </w:r>
      <w:r>
        <w:t xml:space="preserve"> </w:t>
      </w:r>
      <w:r>
        <w:t xml:space="preserve">in</w:t>
      </w:r>
      <w:r>
        <w:t xml:space="preserve"> </w:t>
      </w:r>
      <w:r>
        <w:t xml:space="preserve">Saudi</w:t>
      </w:r>
      <w:r>
        <w:t xml:space="preserve"> </w:t>
      </w:r>
      <w:r>
        <w:t xml:space="preserve">Arabia</w:t>
      </w:r>
      <w:r>
        <w:t xml:space="preserve"> </w:t>
      </w:r>
      <w:r>
        <w:t xml:space="preserve">Riyadh</w:t>
      </w:r>
    </w:p>
    <w:bookmarkStart w:id="25" w:name="X0570d5ad93fb1747654e32afd7642aad8921891"/>
    <w:p>
      <w:pPr>
        <w:pStyle w:val="Heading1"/>
      </w:pPr>
      <w:r>
        <w:t xml:space="preserve">Cover Letter for Meteorologist Position in Saudi Arabia Riyadh</w:t>
      </w:r>
    </w:p>
    <w:p>
      <w:pPr>
        <w:pStyle w:val="FirstParagraph"/>
      </w:pPr>
      <w:r>
        <w:t xml:space="preserve">Dear [Hiring Manager's Name or "Recruitment Team"],</w:t>
      </w:r>
    </w:p>
    <w:p>
      <w:pPr>
        <w:pStyle w:val="BodyText"/>
      </w:pPr>
      <w:r>
        <w:t xml:space="preserve">I am writing to express my sincere interest in the Meteorologist position at [Organization Name] in Saudi Arabia, Riyadh. As a dedicated and experienced meteorologist with a passion for understanding and predicting atmospheric phenomena, I am eager to contribute my expertise to support the Kingdom’s growing needs in weather forecasting, climate research, and environmental sustainability. My academic background, professional experience, and deep appreciation for the unique climatic conditions of Saudi Arabia make me an ideal candidate for this role.</w:t>
      </w:r>
    </w:p>
    <w:bookmarkStart w:id="20" w:name="Xa4d4ead84b83e5b1424b431d0e714cff0fe8147"/>
    <w:p>
      <w:pPr>
        <w:pStyle w:val="Heading2"/>
      </w:pPr>
      <w:r>
        <w:t xml:space="preserve">Why I Am a Strong Fit for the Meteorologist Role</w:t>
      </w:r>
    </w:p>
    <w:p>
      <w:pPr>
        <w:pStyle w:val="FirstParagraph"/>
      </w:pPr>
      <w:r>
        <w:t xml:space="preserve">With over [X years] of experience in meteorology, I have developed a robust skill set in data analysis, weather modeling, and climate pattern interpretation. My work has focused on providing accurate and actionable weather forecasts for diverse regions, including arid environments similar to Saudi Arabia’s. I understand the critical importance of precise forecasting in areas like Riyadh, where extreme temperatures and seasonal sandstorms can impact agriculture, transportation, and public safety. My ability to interpret complex meteorological data using advanced tools such as [specific software or models] ensures that my predictions are both reliable and timely.</w:t>
      </w:r>
    </w:p>
    <w:p>
      <w:pPr>
        <w:pStyle w:val="BodyText"/>
      </w:pPr>
      <w:r>
        <w:t xml:space="preserve">My academic journey began with a [Bachelor’s/Master’s/PhD] degree in Meteorology from [University Name], where I specialized in [specific area, e.g., atmospheric science, climate change, or remote sensing]. This foundation was further strengthened through internships and research projects that required collaboration with government agencies and private sectors to address weather-related challenges. For instance, my work on [specific project or thesis] involved analyzing long-term climate trends in desert regions, a skill directly applicable to the unique conditions of Saudi Arabia Riyadh.</w:t>
      </w:r>
    </w:p>
    <w:bookmarkEnd w:id="20"/>
    <w:bookmarkStart w:id="21" w:name="X32750269880fd43e4ab0d472c2544a356cbe078"/>
    <w:p>
      <w:pPr>
        <w:pStyle w:val="Heading2"/>
      </w:pPr>
      <w:r>
        <w:t xml:space="preserve">Understanding the Unique Needs of Saudi Arabia Riyadh</w:t>
      </w:r>
    </w:p>
    <w:p>
      <w:pPr>
        <w:pStyle w:val="FirstParagraph"/>
      </w:pPr>
      <w:r>
        <w:t xml:space="preserve">Saudi Arabia, particularly Riyadh, presents a distinct set of meteorological challenges and opportunities. As the capital city located in the heart of the Arabian Peninsula, Riyadh experiences extreme temperatures that can exceed 45°C during summer months and drop below freezing in winter. Additionally, sandstorms and seasonal rainfall patterns necessitate accurate forecasting to safeguard infrastructure, agriculture, and urban planning. My knowledge of desert climates, combined with a proactive approach to problem-solving, aligns perfectly with the requirements of this role.</w:t>
      </w:r>
    </w:p>
    <w:p>
      <w:pPr>
        <w:pStyle w:val="BodyText"/>
      </w:pPr>
      <w:r>
        <w:t xml:space="preserve">I am particularly drawn to the opportunity to work in Saudi Arabia because of its visionary initiatives under Vision 2030, which prioritize environmental sustainability and technological advancement. As a Meteorologist, I aim to support these goals by contributing to weather monitoring systems that enhance disaster preparedness and optimize resource management. For example, my expertise in [specific area, e.g., hydrological modeling or renewable energy forecasting] could help improve solar energy planning—a critical component of Saudi Arabia’s green transition.</w:t>
      </w:r>
    </w:p>
    <w:bookmarkEnd w:id="21"/>
    <w:bookmarkStart w:id="22" w:name="professional-experience-and-achievements"/>
    <w:p>
      <w:pPr>
        <w:pStyle w:val="Heading2"/>
      </w:pPr>
      <w:r>
        <w:t xml:space="preserve">Professional Experience and Achievements</w:t>
      </w:r>
    </w:p>
    <w:p>
      <w:pPr>
        <w:pStyle w:val="FirstParagraph"/>
      </w:pPr>
      <w:r>
        <w:t xml:space="preserve">In my previous role as a [Job Title] at [Previous Organization], I led a team of meteorologists to develop real-time weather monitoring systems for [specific project or region]. This initiative reduced response times for severe weather alerts by 30%, demonstrating my ability to translate complex data into actionable insights. My work also involved collaborating with local communities and government agencies to educate stakeholders on climate resilience strategies, a skill I believe is vital for contributing to Riyadh’s long-term sustainability.</w:t>
      </w:r>
    </w:p>
    <w:p>
      <w:pPr>
        <w:pStyle w:val="BodyText"/>
      </w:pPr>
      <w:r>
        <w:t xml:space="preserve">One of my most rewarding projects was [brief description of a project], where I utilized satellite imagery and ground-based sensors to track sandstorm movements across [specific region]. This work not only improved forecasting accuracy but also supported agricultural planning in arid areas. These experiences have honed my ability to adapt to dynamic environmental conditions, a trait I am confident will serve me well in Riyadh.</w:t>
      </w:r>
    </w:p>
    <w:bookmarkEnd w:id="22"/>
    <w:bookmarkStart w:id="23" w:name="why-saudi-arabia-riyadh"/>
    <w:p>
      <w:pPr>
        <w:pStyle w:val="Heading2"/>
      </w:pPr>
      <w:r>
        <w:t xml:space="preserve">Why Saudi Arabia Riyadh?</w:t>
      </w:r>
    </w:p>
    <w:p>
      <w:pPr>
        <w:pStyle w:val="FirstParagraph"/>
      </w:pPr>
      <w:r>
        <w:t xml:space="preserve">Riyadh is not just a city; it is a hub of innovation and cultural richness that offers an unparalleled opportunity to contribute to a nation’s meteorological advancements. The city’s rapid development, coupled with its strategic location, makes it an ideal place to apply my skills in weather science. I am excited about the prospect of working alongside experts in the field to address challenges such as urban heat islands, water resource management, and climate change mitigation. Saudi Arabia’s commitment to modernization and its emphasis on scientific research create a dynamic environment where a Meteorologist can make a meaningful impact.</w:t>
      </w:r>
    </w:p>
    <w:p>
      <w:pPr>
        <w:pStyle w:val="BodyText"/>
      </w:pPr>
      <w:r>
        <w:t xml:space="preserve">Moreover, I am deeply inspired by the Kingdom’s efforts to diversify its economy while preserving its natural heritage. As a Meteorologist, I am eager to support these endeavors by providing data-driven insights that inform policy decisions and public initiatives. Whether it’s advising on renewable energy projects or helping communities prepare for extreme weather events, I am committed to leveraging my expertise for the benefit of Riyadh and beyond.</w:t>
      </w:r>
    </w:p>
    <w:bookmarkEnd w:id="23"/>
    <w:bookmarkStart w:id="24" w:name="conclusion"/>
    <w:p>
      <w:pPr>
        <w:pStyle w:val="Heading2"/>
      </w:pPr>
      <w:r>
        <w:t xml:space="preserve">Conclusion</w:t>
      </w:r>
    </w:p>
    <w:p>
      <w:pPr>
        <w:pStyle w:val="FirstParagraph"/>
      </w:pPr>
      <w:r>
        <w:t xml:space="preserve">In conclusion, I am enthusiastic about the opportunity to join [Organization Name] as a Meteorologist in Saudi Arabia Riyadh. My technical proficiency, hands-on experience, and dedication to meteorological excellence position me to contribute effectively to your team’s mission. I am particularly eager to collaborate on projects that align with Saudi Arabia’s environmental and technological aspirations while addressing the unique weather challenges of the region.</w:t>
      </w:r>
    </w:p>
    <w:p>
      <w:pPr>
        <w:pStyle w:val="BodyText"/>
      </w:pPr>
      <w:r>
        <w:t xml:space="preserve">Thank you for considering my application. I would be delighted to discuss how my background and skills align with your needs. Please feel free to contact me at [Your Phone Number] or [Your Email Address] at your earliest convenience. I look forward to the possibility of contributing to the success of your organization and the continued growth of Saudi Arabia’s meteorological capabilities.</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eteorologist Position in Saudi Arabia Riyadh</dc:title>
  <dc:creator/>
  <dc:language>en</dc:language>
  <cp:keywords/>
  <dcterms:created xsi:type="dcterms:W3CDTF">2026-07-24T01:12:49Z</dcterms:created>
  <dcterms:modified xsi:type="dcterms:W3CDTF">2026-07-24T01:12:49Z</dcterms:modified>
</cp:coreProperties>
</file>

<file path=docProps/custom.xml><?xml version="1.0" encoding="utf-8"?>
<Properties xmlns="http://schemas.openxmlformats.org/officeDocument/2006/custom-properties" xmlns:vt="http://schemas.openxmlformats.org/officeDocument/2006/docPropsVTypes"/>
</file>